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CC898D" w14:textId="74E97BD3" w:rsidR="00124499" w:rsidRPr="005F5D37" w:rsidRDefault="005F5D37">
      <w:pPr>
        <w:pStyle w:val="TableCaption"/>
        <w:rPr>
          <w:rFonts w:ascii="Times New Roman" w:hAnsi="Times New Roman" w:cs="Times New Roman"/>
          <w:i w:val="0"/>
          <w:iCs/>
        </w:rPr>
      </w:pPr>
      <w:r w:rsidRPr="00B76297">
        <w:rPr>
          <w:rFonts w:ascii="Times New Roman" w:hAnsi="Times New Roman" w:cs="Times New Roman"/>
          <w:b/>
          <w:bCs/>
          <w:i w:val="0"/>
          <w:iCs/>
        </w:rPr>
        <w:t>Supplemental</w:t>
      </w:r>
      <w:r>
        <w:rPr>
          <w:rFonts w:ascii="Times New Roman" w:hAnsi="Times New Roman" w:cs="Times New Roman"/>
          <w:i w:val="0"/>
          <w:iCs/>
        </w:rPr>
        <w:t xml:space="preserve"> </w:t>
      </w:r>
      <w:r w:rsidRPr="00B76297">
        <w:rPr>
          <w:rFonts w:ascii="Times New Roman" w:hAnsi="Times New Roman" w:cs="Times New Roman"/>
          <w:b/>
          <w:bCs/>
          <w:i w:val="0"/>
          <w:iCs/>
        </w:rPr>
        <w:t>Table 2</w:t>
      </w:r>
      <w:r>
        <w:rPr>
          <w:rFonts w:ascii="Times New Roman" w:hAnsi="Times New Roman" w:cs="Times New Roman"/>
          <w:i w:val="0"/>
          <w:iCs/>
        </w:rPr>
        <w:t>: Self-Reported Opioid Utilization Across Clusters and Postoperative Time Point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01"/>
        <w:gridCol w:w="1609"/>
        <w:gridCol w:w="1609"/>
        <w:gridCol w:w="1609"/>
        <w:gridCol w:w="1487"/>
        <w:gridCol w:w="1242"/>
        <w:gridCol w:w="1230"/>
        <w:gridCol w:w="1242"/>
        <w:gridCol w:w="1242"/>
      </w:tblGrid>
      <w:tr w:rsidR="00F414B5" w:rsidRPr="00985839" w14:paraId="13FCF893" w14:textId="77777777" w:rsidTr="00D269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01" w:type="dxa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5E5E7" w14:textId="0678E64D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hAnsi="Times New Roman" w:cs="Times New Roman"/>
              </w:rPr>
              <w:t>Opioid Use</w:t>
            </w:r>
          </w:p>
        </w:tc>
        <w:tc>
          <w:tcPr>
            <w:tcW w:w="1609" w:type="dxa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40528" w14:textId="77777777" w:rsidR="00F414B5" w:rsidRPr="00985839" w:rsidRDefault="00F414B5" w:rsidP="00F414B5">
            <w:pPr>
              <w:pStyle w:val="Compact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hAnsi="Times New Roman" w:cs="Times New Roman"/>
                <w:b/>
              </w:rPr>
              <w:t>Full Sample</w:t>
            </w:r>
          </w:p>
          <w:p w14:paraId="0511962E" w14:textId="53C68A80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hAnsi="Times New Roman" w:cs="Times New Roman"/>
                <w:b/>
              </w:rPr>
              <w:t>N=403</w:t>
            </w:r>
          </w:p>
        </w:tc>
        <w:tc>
          <w:tcPr>
            <w:tcW w:w="1609" w:type="dxa"/>
            <w:tcBorders>
              <w:top w:val="single" w:sz="16" w:space="0" w:color="000000"/>
            </w:tcBorders>
            <w:shd w:val="clear" w:color="auto" w:fill="FFFFFF"/>
            <w:vAlign w:val="center"/>
          </w:tcPr>
          <w:p w14:paraId="30345DA3" w14:textId="7FA0542C" w:rsidR="00F414B5" w:rsidRPr="00985839" w:rsidRDefault="00F414B5" w:rsidP="00F414B5">
            <w:pPr>
              <w:pStyle w:val="Compact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hAnsi="Times New Roman" w:cs="Times New Roman"/>
                <w:b/>
              </w:rPr>
              <w:t xml:space="preserve">Low </w:t>
            </w:r>
            <w:r w:rsidR="008826E9">
              <w:rPr>
                <w:rFonts w:ascii="Times New Roman" w:hAnsi="Times New Roman" w:cs="Times New Roman"/>
                <w:b/>
              </w:rPr>
              <w:t>Performance</w:t>
            </w:r>
          </w:p>
          <w:p w14:paraId="04C23D4F" w14:textId="63F8F261" w:rsidR="00F414B5" w:rsidRPr="00985839" w:rsidRDefault="00F414B5" w:rsidP="00F414B5">
            <w:pPr>
              <w:pStyle w:val="Compact"/>
              <w:jc w:val="center"/>
              <w:rPr>
                <w:rFonts w:ascii="Times New Roman" w:eastAsia="Helvetica" w:hAnsi="Times New Roman" w:cs="Times New Roman"/>
                <w:b/>
                <w:color w:val="000000"/>
              </w:rPr>
            </w:pPr>
            <w:r w:rsidRPr="00985839">
              <w:rPr>
                <w:rFonts w:ascii="Times New Roman" w:hAnsi="Times New Roman" w:cs="Times New Roman"/>
                <w:b/>
              </w:rPr>
              <w:t>(n=141, 35%)</w:t>
            </w:r>
          </w:p>
        </w:tc>
        <w:tc>
          <w:tcPr>
            <w:tcW w:w="1609" w:type="dxa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A9FE0" w14:textId="4DAA04EB" w:rsidR="00F414B5" w:rsidRPr="00985839" w:rsidRDefault="00F414B5" w:rsidP="00F414B5">
            <w:pPr>
              <w:pStyle w:val="Compact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</w:t>
            </w:r>
            <w:r w:rsidRPr="00985839">
              <w:rPr>
                <w:rFonts w:ascii="Times New Roman" w:hAnsi="Times New Roman" w:cs="Times New Roman"/>
                <w:b/>
              </w:rPr>
              <w:t xml:space="preserve">Average </w:t>
            </w:r>
            <w:r w:rsidR="008826E9">
              <w:rPr>
                <w:rFonts w:ascii="Times New Roman" w:hAnsi="Times New Roman" w:cs="Times New Roman"/>
                <w:b/>
              </w:rPr>
              <w:t>Performance</w:t>
            </w:r>
          </w:p>
          <w:p w14:paraId="0EBB0C39" w14:textId="56A45121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hAnsi="Times New Roman" w:cs="Times New Roman"/>
                <w:b/>
              </w:rPr>
              <w:t>(n=188, 47%)</w:t>
            </w:r>
          </w:p>
        </w:tc>
        <w:tc>
          <w:tcPr>
            <w:tcW w:w="1487" w:type="dxa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3C3B1" w14:textId="13F6890D" w:rsidR="00F414B5" w:rsidRPr="00985839" w:rsidRDefault="00F414B5" w:rsidP="00F414B5">
            <w:pPr>
              <w:pStyle w:val="Compact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hAnsi="Times New Roman" w:cs="Times New Roman"/>
                <w:b/>
              </w:rPr>
              <w:t xml:space="preserve">High </w:t>
            </w:r>
            <w:r w:rsidR="008826E9">
              <w:rPr>
                <w:rFonts w:ascii="Times New Roman" w:hAnsi="Times New Roman" w:cs="Times New Roman"/>
                <w:b/>
              </w:rPr>
              <w:t>Performance</w:t>
            </w:r>
          </w:p>
          <w:p w14:paraId="3955651B" w14:textId="32274680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hAnsi="Times New Roman" w:cs="Times New Roman"/>
                <w:b/>
              </w:rPr>
              <w:t>(n=74, 18%)</w:t>
            </w:r>
          </w:p>
        </w:tc>
        <w:tc>
          <w:tcPr>
            <w:tcW w:w="1242" w:type="dxa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47F92" w14:textId="688033B0" w:rsidR="00F414B5" w:rsidRPr="00985839" w:rsidRDefault="00985839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Helvetica" w:hAnsi="Times New Roman" w:cs="Times New Roman"/>
                <w:b/>
                <w:color w:val="000000"/>
              </w:rPr>
              <w:t>Overall p-value</w:t>
            </w:r>
          </w:p>
        </w:tc>
        <w:tc>
          <w:tcPr>
            <w:tcW w:w="1230" w:type="dxa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ED7CF" w14:textId="33532B80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>Low vs. Avg</w:t>
            </w:r>
          </w:p>
        </w:tc>
        <w:tc>
          <w:tcPr>
            <w:tcW w:w="1242" w:type="dxa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9FCE4" w14:textId="02659B1A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>Avg vs. High</w:t>
            </w:r>
          </w:p>
        </w:tc>
        <w:tc>
          <w:tcPr>
            <w:tcW w:w="1242" w:type="dxa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75E63" w14:textId="79937B72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>Low vs. High</w:t>
            </w:r>
          </w:p>
        </w:tc>
      </w:tr>
      <w:tr w:rsidR="00F414B5" w:rsidRPr="00985839" w14:paraId="4050271A" w14:textId="77777777" w:rsidTr="00D269DE">
        <w:trPr>
          <w:cantSplit/>
          <w:jc w:val="center"/>
        </w:trPr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1804D" w14:textId="39AA37A8" w:rsidR="00F414B5" w:rsidRPr="00985839" w:rsidRDefault="00F414B5" w:rsidP="00F414B5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Presurgical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3DE31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   </w:t>
            </w:r>
          </w:p>
        </w:tc>
        <w:tc>
          <w:tcPr>
            <w:tcW w:w="1609" w:type="dxa"/>
            <w:shd w:val="clear" w:color="auto" w:fill="FFFFFF"/>
            <w:vAlign w:val="center"/>
          </w:tcPr>
          <w:p w14:paraId="3C2A4C5C" w14:textId="60776DF8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  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FDDEE" w14:textId="5D312833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   </w:t>
            </w:r>
          </w:p>
        </w:tc>
        <w:tc>
          <w:tcPr>
            <w:tcW w:w="14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FAF9B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0A293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&lt;0.01  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9D65D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&lt;0.01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19C74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0.02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BF2D8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&lt;0.01  </w:t>
            </w:r>
          </w:p>
        </w:tc>
      </w:tr>
      <w:tr w:rsidR="00F414B5" w:rsidRPr="00985839" w14:paraId="68F15229" w14:textId="77777777" w:rsidTr="00D269DE">
        <w:trPr>
          <w:cantSplit/>
          <w:jc w:val="center"/>
        </w:trPr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8FA18" w14:textId="77777777" w:rsidR="00F414B5" w:rsidRPr="00985839" w:rsidRDefault="00F414B5" w:rsidP="00F414B5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No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F48E8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311 (87.4%)</w:t>
            </w:r>
          </w:p>
        </w:tc>
        <w:tc>
          <w:tcPr>
            <w:tcW w:w="1609" w:type="dxa"/>
            <w:shd w:val="clear" w:color="auto" w:fill="FFFFFF"/>
            <w:vAlign w:val="center"/>
          </w:tcPr>
          <w:p w14:paraId="11A13207" w14:textId="60C2B129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91 (74.0%)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CAC20" w14:textId="4A3E975F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159 (92.4%)</w:t>
            </w:r>
          </w:p>
        </w:tc>
        <w:tc>
          <w:tcPr>
            <w:tcW w:w="14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07628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61 (100%)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1A750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 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C662D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8BC70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20AB3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</w:t>
            </w:r>
          </w:p>
        </w:tc>
      </w:tr>
      <w:tr w:rsidR="00F414B5" w:rsidRPr="00985839" w14:paraId="381CAA2A" w14:textId="77777777" w:rsidTr="00D269DE">
        <w:trPr>
          <w:cantSplit/>
          <w:jc w:val="center"/>
        </w:trPr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9E6A2" w14:textId="77777777" w:rsidR="00F414B5" w:rsidRPr="00985839" w:rsidRDefault="00F414B5" w:rsidP="00F414B5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Yes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1925F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45 (12.6%) </w:t>
            </w:r>
          </w:p>
        </w:tc>
        <w:tc>
          <w:tcPr>
            <w:tcW w:w="1609" w:type="dxa"/>
            <w:shd w:val="clear" w:color="auto" w:fill="FFFFFF"/>
            <w:vAlign w:val="center"/>
          </w:tcPr>
          <w:p w14:paraId="1FC1C21B" w14:textId="28136B94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32 (26.0%)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8FEDB" w14:textId="246D0901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13 (7.56%) </w:t>
            </w:r>
          </w:p>
        </w:tc>
        <w:tc>
          <w:tcPr>
            <w:tcW w:w="14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4806A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0 (0.00%)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F22BA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 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3E03C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E2D26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6CBFE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</w:t>
            </w:r>
          </w:p>
        </w:tc>
      </w:tr>
      <w:tr w:rsidR="00F414B5" w:rsidRPr="00985839" w14:paraId="5DF20CD1" w14:textId="77777777" w:rsidTr="00D269DE">
        <w:trPr>
          <w:cantSplit/>
          <w:jc w:val="center"/>
        </w:trPr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8CD66" w14:textId="2A128D32" w:rsidR="00F414B5" w:rsidRPr="00985839" w:rsidRDefault="00F414B5" w:rsidP="00F414B5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Day 14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C881D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   </w:t>
            </w:r>
          </w:p>
        </w:tc>
        <w:tc>
          <w:tcPr>
            <w:tcW w:w="1609" w:type="dxa"/>
            <w:shd w:val="clear" w:color="auto" w:fill="FFFFFF"/>
            <w:vAlign w:val="center"/>
          </w:tcPr>
          <w:p w14:paraId="26A02EA8" w14:textId="0C12E602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  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E9401" w14:textId="2B87BF2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   </w:t>
            </w:r>
          </w:p>
        </w:tc>
        <w:tc>
          <w:tcPr>
            <w:tcW w:w="14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3798B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A9E3E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&lt;0.01  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574B6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&lt;0.01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B28D6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&lt;0.01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A4E7E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&lt;0.01  </w:t>
            </w:r>
          </w:p>
        </w:tc>
      </w:tr>
      <w:tr w:rsidR="00F414B5" w:rsidRPr="00985839" w14:paraId="0F092AB6" w14:textId="77777777" w:rsidTr="00D269DE">
        <w:trPr>
          <w:cantSplit/>
          <w:jc w:val="center"/>
        </w:trPr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28DFC" w14:textId="77777777" w:rsidR="00F414B5" w:rsidRPr="00985839" w:rsidRDefault="00F414B5" w:rsidP="00F414B5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No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DD123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167 (44.9%)</w:t>
            </w:r>
          </w:p>
        </w:tc>
        <w:tc>
          <w:tcPr>
            <w:tcW w:w="1609" w:type="dxa"/>
            <w:shd w:val="clear" w:color="auto" w:fill="FFFFFF"/>
            <w:vAlign w:val="center"/>
          </w:tcPr>
          <w:p w14:paraId="04070F6A" w14:textId="4C0E9B04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29 (23.4%)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D2EB0" w14:textId="1B8B9A0B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79 (44.1%) </w:t>
            </w:r>
          </w:p>
        </w:tc>
        <w:tc>
          <w:tcPr>
            <w:tcW w:w="14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AD557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59 (85.5%)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746B2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 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FD734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FDD1A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207FC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</w:t>
            </w:r>
          </w:p>
        </w:tc>
      </w:tr>
      <w:tr w:rsidR="00F414B5" w:rsidRPr="00985839" w14:paraId="37BA9BA2" w14:textId="77777777" w:rsidTr="00D269DE">
        <w:trPr>
          <w:cantSplit/>
          <w:jc w:val="center"/>
        </w:trPr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84BA0" w14:textId="77777777" w:rsidR="00F414B5" w:rsidRPr="00985839" w:rsidRDefault="00F414B5" w:rsidP="00F414B5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Yes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A2C37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205 (55.1%)</w:t>
            </w:r>
          </w:p>
        </w:tc>
        <w:tc>
          <w:tcPr>
            <w:tcW w:w="1609" w:type="dxa"/>
            <w:shd w:val="clear" w:color="auto" w:fill="FFFFFF"/>
            <w:vAlign w:val="center"/>
          </w:tcPr>
          <w:p w14:paraId="40DDD969" w14:textId="675DBC72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95 (76.6%)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F13D2" w14:textId="2885AADF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100 (55.9%)</w:t>
            </w:r>
          </w:p>
        </w:tc>
        <w:tc>
          <w:tcPr>
            <w:tcW w:w="14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B26C1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10 (14.5%)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AAEB3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 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CFB26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B866C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097C0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</w:t>
            </w:r>
          </w:p>
        </w:tc>
      </w:tr>
      <w:tr w:rsidR="00F414B5" w:rsidRPr="00985839" w14:paraId="7C993B7A" w14:textId="77777777" w:rsidTr="00D269DE">
        <w:trPr>
          <w:cantSplit/>
          <w:jc w:val="center"/>
        </w:trPr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16B7F" w14:textId="6560EA25" w:rsidR="00F414B5" w:rsidRPr="00985839" w:rsidRDefault="00F414B5" w:rsidP="00F414B5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Month 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5B238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   </w:t>
            </w:r>
          </w:p>
        </w:tc>
        <w:tc>
          <w:tcPr>
            <w:tcW w:w="1609" w:type="dxa"/>
            <w:shd w:val="clear" w:color="auto" w:fill="FFFFFF"/>
            <w:vAlign w:val="center"/>
          </w:tcPr>
          <w:p w14:paraId="536CFC51" w14:textId="12135302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  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2C1F8" w14:textId="2BE80922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   </w:t>
            </w:r>
          </w:p>
        </w:tc>
        <w:tc>
          <w:tcPr>
            <w:tcW w:w="14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1988A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5B51C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&lt;0.01  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1B7E2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&lt;0.01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8223C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&lt;0.01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61610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&lt;0.01  </w:t>
            </w:r>
          </w:p>
        </w:tc>
      </w:tr>
      <w:tr w:rsidR="00F414B5" w:rsidRPr="00985839" w14:paraId="10B6EA1B" w14:textId="77777777" w:rsidTr="00D269DE">
        <w:trPr>
          <w:cantSplit/>
          <w:jc w:val="center"/>
        </w:trPr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BA518" w14:textId="77777777" w:rsidR="00F414B5" w:rsidRPr="00985839" w:rsidRDefault="00F414B5" w:rsidP="00F414B5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No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9413E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247 (69.4%)</w:t>
            </w:r>
          </w:p>
        </w:tc>
        <w:tc>
          <w:tcPr>
            <w:tcW w:w="1609" w:type="dxa"/>
            <w:shd w:val="clear" w:color="auto" w:fill="FFFFFF"/>
            <w:vAlign w:val="center"/>
          </w:tcPr>
          <w:p w14:paraId="270B5CB3" w14:textId="0A64354B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61 (50.8%)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8B1DA" w14:textId="14515E6A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123 (72.4%)</w:t>
            </w:r>
          </w:p>
        </w:tc>
        <w:tc>
          <w:tcPr>
            <w:tcW w:w="14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96886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63 (95.5%)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BD073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 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8713E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D2A77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31A5B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</w:t>
            </w:r>
          </w:p>
        </w:tc>
      </w:tr>
      <w:tr w:rsidR="00F414B5" w:rsidRPr="00985839" w14:paraId="1A8F9BB0" w14:textId="77777777" w:rsidTr="00D269DE">
        <w:trPr>
          <w:cantSplit/>
          <w:jc w:val="center"/>
        </w:trPr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FC781" w14:textId="77777777" w:rsidR="00F414B5" w:rsidRPr="00985839" w:rsidRDefault="00F414B5" w:rsidP="00F414B5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Yes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57475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109 (30.6%)</w:t>
            </w:r>
          </w:p>
        </w:tc>
        <w:tc>
          <w:tcPr>
            <w:tcW w:w="1609" w:type="dxa"/>
            <w:shd w:val="clear" w:color="auto" w:fill="FFFFFF"/>
            <w:vAlign w:val="center"/>
          </w:tcPr>
          <w:p w14:paraId="08506CD8" w14:textId="415D2F40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59 (49.2%)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1891D" w14:textId="5BA7FC75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47 (27.6%) </w:t>
            </w:r>
          </w:p>
        </w:tc>
        <w:tc>
          <w:tcPr>
            <w:tcW w:w="14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B4DFF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3 (4.55%)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C12B2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 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5EF16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1F038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943ED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</w:t>
            </w:r>
          </w:p>
        </w:tc>
      </w:tr>
      <w:tr w:rsidR="00F414B5" w:rsidRPr="00985839" w14:paraId="14DFDD72" w14:textId="77777777" w:rsidTr="00D269DE">
        <w:trPr>
          <w:cantSplit/>
          <w:jc w:val="center"/>
        </w:trPr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47872" w14:textId="2BECE7A1" w:rsidR="00F414B5" w:rsidRPr="00985839" w:rsidRDefault="00F414B5" w:rsidP="00F414B5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Month 3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D6828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   </w:t>
            </w:r>
          </w:p>
        </w:tc>
        <w:tc>
          <w:tcPr>
            <w:tcW w:w="1609" w:type="dxa"/>
            <w:shd w:val="clear" w:color="auto" w:fill="FFFFFF"/>
            <w:vAlign w:val="center"/>
          </w:tcPr>
          <w:p w14:paraId="27F0F7D4" w14:textId="2EEA7C26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  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1AFF5" w14:textId="7ABF93AF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   </w:t>
            </w:r>
          </w:p>
        </w:tc>
        <w:tc>
          <w:tcPr>
            <w:tcW w:w="14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8A3B9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DBFB5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&lt;0.01  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051E0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&lt;0.01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1F763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0.68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C51EE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&lt;0.01  </w:t>
            </w:r>
          </w:p>
        </w:tc>
      </w:tr>
      <w:tr w:rsidR="00F414B5" w:rsidRPr="00985839" w14:paraId="4373868E" w14:textId="77777777" w:rsidTr="00D269DE">
        <w:trPr>
          <w:cantSplit/>
          <w:jc w:val="center"/>
        </w:trPr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F2AEA" w14:textId="77777777" w:rsidR="00F414B5" w:rsidRPr="00985839" w:rsidRDefault="00F414B5" w:rsidP="00F414B5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No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E3E4D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287 (88.9%)</w:t>
            </w:r>
          </w:p>
        </w:tc>
        <w:tc>
          <w:tcPr>
            <w:tcW w:w="1609" w:type="dxa"/>
            <w:shd w:val="clear" w:color="auto" w:fill="FFFFFF"/>
            <w:vAlign w:val="center"/>
          </w:tcPr>
          <w:p w14:paraId="201CF504" w14:textId="74A985BC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87 (75.0%)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9145F" w14:textId="4889BBC3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142 (95.9%)</w:t>
            </w:r>
          </w:p>
        </w:tc>
        <w:tc>
          <w:tcPr>
            <w:tcW w:w="14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082F4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58 (98.3%)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CA9DF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 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DCB0A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34893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418AE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</w:t>
            </w:r>
          </w:p>
        </w:tc>
      </w:tr>
      <w:tr w:rsidR="00F414B5" w:rsidRPr="00985839" w14:paraId="44D2D2AB" w14:textId="77777777" w:rsidTr="00D269DE">
        <w:trPr>
          <w:cantSplit/>
          <w:jc w:val="center"/>
        </w:trPr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DCA08" w14:textId="77777777" w:rsidR="00F414B5" w:rsidRPr="00985839" w:rsidRDefault="00F414B5" w:rsidP="00F414B5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Yes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C6395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36 (11.1%) </w:t>
            </w:r>
          </w:p>
        </w:tc>
        <w:tc>
          <w:tcPr>
            <w:tcW w:w="1609" w:type="dxa"/>
            <w:shd w:val="clear" w:color="auto" w:fill="FFFFFF"/>
            <w:vAlign w:val="center"/>
          </w:tcPr>
          <w:p w14:paraId="4DA7D594" w14:textId="267C6586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29 (25.0%)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51A53" w14:textId="62004E5A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6 (4.05%) </w:t>
            </w:r>
          </w:p>
        </w:tc>
        <w:tc>
          <w:tcPr>
            <w:tcW w:w="14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2EF1F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1 (1.69%)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C37A7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 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FCEC5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C31E3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28E89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</w:t>
            </w:r>
          </w:p>
        </w:tc>
      </w:tr>
      <w:tr w:rsidR="00F414B5" w:rsidRPr="00985839" w14:paraId="62F185CB" w14:textId="77777777" w:rsidTr="00D269DE">
        <w:trPr>
          <w:cantSplit/>
          <w:jc w:val="center"/>
        </w:trPr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8CD19" w14:textId="67F9C5D7" w:rsidR="00F414B5" w:rsidRPr="00985839" w:rsidRDefault="00F414B5" w:rsidP="00F414B5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Month 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13644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   </w:t>
            </w:r>
          </w:p>
        </w:tc>
        <w:tc>
          <w:tcPr>
            <w:tcW w:w="1609" w:type="dxa"/>
            <w:shd w:val="clear" w:color="auto" w:fill="FFFFFF"/>
            <w:vAlign w:val="center"/>
          </w:tcPr>
          <w:p w14:paraId="74A722B8" w14:textId="0D4F92A2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  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B7DB0" w14:textId="3EB3829E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   </w:t>
            </w:r>
          </w:p>
        </w:tc>
        <w:tc>
          <w:tcPr>
            <w:tcW w:w="14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AE78C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1EA55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&lt;0.01  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79E1D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&lt;0.01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99334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0.57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11579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&lt;0.01  </w:t>
            </w:r>
          </w:p>
        </w:tc>
      </w:tr>
      <w:tr w:rsidR="00F414B5" w:rsidRPr="00985839" w14:paraId="3AB72207" w14:textId="77777777" w:rsidTr="00D269DE">
        <w:trPr>
          <w:cantSplit/>
          <w:jc w:val="center"/>
        </w:trPr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6977B" w14:textId="77777777" w:rsidR="00F414B5" w:rsidRPr="00985839" w:rsidRDefault="00F414B5" w:rsidP="00F414B5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No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E489D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277 (91.4%)</w:t>
            </w:r>
          </w:p>
        </w:tc>
        <w:tc>
          <w:tcPr>
            <w:tcW w:w="1609" w:type="dxa"/>
            <w:shd w:val="clear" w:color="auto" w:fill="FFFFFF"/>
            <w:vAlign w:val="center"/>
          </w:tcPr>
          <w:p w14:paraId="594AA796" w14:textId="40B9193C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84 (78.5%)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47D55" w14:textId="21FFC1F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142 (97.9%)</w:t>
            </w:r>
          </w:p>
        </w:tc>
        <w:tc>
          <w:tcPr>
            <w:tcW w:w="14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5B195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51 (100%)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AA8C1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 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89EE6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4AC88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BA21E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</w:rPr>
            </w:pPr>
            <w:r w:rsidRPr="00985839">
              <w:rPr>
                <w:rFonts w:ascii="Times New Roman" w:eastAsia="Helvetica" w:hAnsi="Times New Roman" w:cs="Times New Roman"/>
                <w:b/>
                <w:color w:val="000000"/>
              </w:rPr>
              <w:t xml:space="preserve">        </w:t>
            </w:r>
          </w:p>
        </w:tc>
      </w:tr>
      <w:tr w:rsidR="00F414B5" w:rsidRPr="00985839" w14:paraId="768148A6" w14:textId="77777777" w:rsidTr="00D269DE">
        <w:trPr>
          <w:cantSplit/>
          <w:jc w:val="center"/>
        </w:trPr>
        <w:tc>
          <w:tcPr>
            <w:tcW w:w="140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14B2D" w14:textId="77777777" w:rsidR="00F414B5" w:rsidRPr="00985839" w:rsidRDefault="00F414B5" w:rsidP="00F414B5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Yes</w:t>
            </w:r>
          </w:p>
        </w:tc>
        <w:tc>
          <w:tcPr>
            <w:tcW w:w="160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DAEA7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26 (8.58%) </w:t>
            </w:r>
          </w:p>
        </w:tc>
        <w:tc>
          <w:tcPr>
            <w:tcW w:w="1609" w:type="dxa"/>
            <w:tcBorders>
              <w:bottom w:val="single" w:sz="16" w:space="0" w:color="666666"/>
            </w:tcBorders>
            <w:shd w:val="clear" w:color="auto" w:fill="FFFFFF"/>
            <w:vAlign w:val="center"/>
          </w:tcPr>
          <w:p w14:paraId="08EA3F10" w14:textId="1809D81C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>23 (21.5%)</w:t>
            </w:r>
          </w:p>
        </w:tc>
        <w:tc>
          <w:tcPr>
            <w:tcW w:w="160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20413" w14:textId="62CD0211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3 (2.07%) </w:t>
            </w:r>
          </w:p>
        </w:tc>
        <w:tc>
          <w:tcPr>
            <w:tcW w:w="148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A71D8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0 (0.00%) </w:t>
            </w:r>
          </w:p>
        </w:tc>
        <w:tc>
          <w:tcPr>
            <w:tcW w:w="124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E2A56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 </w:t>
            </w:r>
          </w:p>
        </w:tc>
        <w:tc>
          <w:tcPr>
            <w:tcW w:w="123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AE7ED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</w:t>
            </w:r>
          </w:p>
        </w:tc>
        <w:tc>
          <w:tcPr>
            <w:tcW w:w="124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06244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</w:t>
            </w:r>
          </w:p>
        </w:tc>
        <w:tc>
          <w:tcPr>
            <w:tcW w:w="124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69C27" w14:textId="77777777" w:rsidR="00F414B5" w:rsidRPr="00985839" w:rsidRDefault="00F414B5" w:rsidP="00F414B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985839">
              <w:rPr>
                <w:rFonts w:ascii="Times New Roman" w:eastAsia="Helvetica" w:hAnsi="Times New Roman" w:cs="Times New Roman"/>
                <w:color w:val="000000"/>
              </w:rPr>
              <w:t xml:space="preserve">        </w:t>
            </w:r>
          </w:p>
        </w:tc>
      </w:tr>
    </w:tbl>
    <w:p w14:paraId="58CD0941" w14:textId="77777777" w:rsidR="00E97D10" w:rsidRPr="00985839" w:rsidRDefault="00E97D10">
      <w:pPr>
        <w:rPr>
          <w:rFonts w:ascii="Times New Roman" w:hAnsi="Times New Roman" w:cs="Times New Roman"/>
        </w:rPr>
      </w:pPr>
    </w:p>
    <w:sectPr w:rsidR="00E97D10" w:rsidRPr="00985839" w:rsidSect="005F5D37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593EEC" w14:textId="77777777" w:rsidR="008158A7" w:rsidRDefault="008158A7">
      <w:pPr>
        <w:spacing w:after="0"/>
      </w:pPr>
      <w:r>
        <w:separator/>
      </w:r>
    </w:p>
  </w:endnote>
  <w:endnote w:type="continuationSeparator" w:id="0">
    <w:p w14:paraId="05D527BB" w14:textId="77777777" w:rsidR="008158A7" w:rsidRDefault="008158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EE9F1B" w14:textId="77777777" w:rsidR="008158A7" w:rsidRDefault="008158A7">
      <w:r>
        <w:separator/>
      </w:r>
    </w:p>
  </w:footnote>
  <w:footnote w:type="continuationSeparator" w:id="0">
    <w:p w14:paraId="38B1893D" w14:textId="77777777" w:rsidR="008158A7" w:rsidRDefault="008158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E5E9E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paperpile-doc-id" w:val="N996B353X744U447"/>
    <w:docVar w:name="paperpile-doc-name" w:val="Supplemental Table 2.docx"/>
  </w:docVars>
  <w:rsids>
    <w:rsidRoot w:val="00590D07"/>
    <w:rsid w:val="00011C8B"/>
    <w:rsid w:val="000450AD"/>
    <w:rsid w:val="00124499"/>
    <w:rsid w:val="004C5545"/>
    <w:rsid w:val="004E29B3"/>
    <w:rsid w:val="00590D07"/>
    <w:rsid w:val="005F5D37"/>
    <w:rsid w:val="006043B0"/>
    <w:rsid w:val="00655AF9"/>
    <w:rsid w:val="00784D58"/>
    <w:rsid w:val="008158A7"/>
    <w:rsid w:val="008826E9"/>
    <w:rsid w:val="008D6863"/>
    <w:rsid w:val="00985839"/>
    <w:rsid w:val="00A40EFB"/>
    <w:rsid w:val="00B76297"/>
    <w:rsid w:val="00B86B75"/>
    <w:rsid w:val="00BC48D5"/>
    <w:rsid w:val="00C36279"/>
    <w:rsid w:val="00DE0C9F"/>
    <w:rsid w:val="00E315A3"/>
    <w:rsid w:val="00E33A79"/>
    <w:rsid w:val="00E97D10"/>
    <w:rsid w:val="00F414B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09F1AA1"/>
  <w15:docId w15:val="{4A943A65-B9AA-7A41-9D86-E6E35D249C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47</Words>
  <Characters>1409</Characters>
  <Application>Microsoft Office Word</Application>
  <DocSecurity>0</DocSecurity>
  <Lines>11</Lines>
  <Paragraphs>3</Paragraphs>
  <ScaleCrop>false</ScaleCrop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sta Highland</dc:creator>
  <cp:keywords/>
  <cp:lastModifiedBy>Michael Kent, M.D.</cp:lastModifiedBy>
  <cp:revision>5</cp:revision>
  <dcterms:created xsi:type="dcterms:W3CDTF">2021-05-06T11:45:00Z</dcterms:created>
  <dcterms:modified xsi:type="dcterms:W3CDTF">2021-05-06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